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41265B" w:rsidR="003D08D8" w:rsidP="00997B7A" w:rsidRDefault="003D08D8" w14:paraId="5EAA093C" w14:textId="77777777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 xml:space="preserve">SAMPLE OF FORMAL REQUEST TO </w:t>
      </w:r>
    </w:p>
    <w:p w:rsidRPr="0041265B" w:rsidR="003D08D8" w:rsidP="00997B7A" w:rsidRDefault="003D08D8" w14:paraId="3C313C68" w14:textId="77777777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>SUBMIT TO IEERB AFTER 30-DAY NOTICE PERIOD]</w:t>
      </w:r>
    </w:p>
    <w:p w:rsidRPr="0041265B" w:rsidR="003D08D8" w:rsidP="00997B7A" w:rsidRDefault="003D08D8" w14:paraId="47E7340D" w14:textId="77777777">
      <w:pPr>
        <w:rPr>
          <w:sz w:val="24"/>
          <w:szCs w:val="24"/>
        </w:rPr>
      </w:pPr>
    </w:p>
    <w:p w:rsidRPr="0041265B" w:rsidR="003D08D8" w:rsidP="00997B7A" w:rsidRDefault="003D08D8" w14:paraId="0BC4C180" w14:textId="77777777">
      <w:pPr>
        <w:rPr>
          <w:sz w:val="24"/>
          <w:szCs w:val="24"/>
        </w:rPr>
      </w:pPr>
    </w:p>
    <w:p w:rsidRPr="0041265B" w:rsidR="003D08D8" w:rsidP="00997B7A" w:rsidRDefault="003D08D8" w14:paraId="163FF8C2" w14:textId="77777777">
      <w:pPr>
        <w:rPr>
          <w:sz w:val="24"/>
          <w:szCs w:val="24"/>
        </w:rPr>
      </w:pPr>
    </w:p>
    <w:p w:rsidRPr="0041265B" w:rsidR="003D08D8" w:rsidP="00997B7A" w:rsidRDefault="003D08D8" w14:paraId="2F36F93A" w14:textId="77777777">
      <w:pPr>
        <w:rPr>
          <w:sz w:val="24"/>
          <w:szCs w:val="24"/>
        </w:rPr>
      </w:pPr>
    </w:p>
    <w:p w:rsidRPr="0041265B" w:rsidR="003D08D8" w:rsidP="00997B7A" w:rsidRDefault="0077147C" w14:paraId="6B03FC3C" w14:textId="687C35CC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51F9A" w:rsidR="00997B7A">
            <w:rPr>
              <w:rStyle w:val="PlaceholderText"/>
              <w:rFonts w:eastAsiaTheme="minorHAnsi"/>
            </w:rPr>
            <w:t>Click here to enter a date.</w:t>
          </w:r>
        </w:sdtContent>
      </w:sdt>
    </w:p>
    <w:p w:rsidRPr="0041265B" w:rsidR="003D08D8" w:rsidP="00997B7A" w:rsidRDefault="003D08D8" w14:paraId="30443B40" w14:textId="77777777">
      <w:pPr>
        <w:rPr>
          <w:sz w:val="24"/>
          <w:szCs w:val="24"/>
        </w:rPr>
      </w:pPr>
    </w:p>
    <w:p w:rsidRPr="0041265B" w:rsidR="003D08D8" w:rsidP="00997B7A" w:rsidRDefault="003D08D8" w14:paraId="44A1C916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:rsidRPr="0041265B" w:rsidR="003D08D8" w:rsidP="00997B7A" w:rsidRDefault="003D08D8" w14:paraId="0DAC2BBC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:rsidRPr="0041265B" w:rsidR="003D08D8" w:rsidP="00997B7A" w:rsidRDefault="003D08D8" w14:paraId="21167D80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:rsidRPr="0041265B" w:rsidR="003D08D8" w:rsidP="00997B7A" w:rsidRDefault="0077147C" w14:paraId="76D965CC" w14:textId="77777777">
      <w:pPr>
        <w:rPr>
          <w:sz w:val="24"/>
          <w:szCs w:val="24"/>
        </w:rPr>
      </w:pPr>
      <w:hyperlink w:history="1" r:id="rId4">
        <w:r w:rsidRPr="0041265B" w:rsidR="00621CE3">
          <w:rPr>
            <w:rStyle w:val="Hyperlink"/>
            <w:sz w:val="24"/>
            <w:szCs w:val="24"/>
          </w:rPr>
          <w:t>efile@ieerb.in.gov</w:t>
        </w:r>
      </w:hyperlink>
      <w:r w:rsidRPr="0041265B" w:rsidR="00621CE3">
        <w:rPr>
          <w:sz w:val="24"/>
          <w:szCs w:val="24"/>
        </w:rPr>
        <w:t xml:space="preserve"> </w:t>
      </w:r>
    </w:p>
    <w:p w:rsidRPr="0041265B" w:rsidR="003D08D8" w:rsidP="00997B7A" w:rsidRDefault="003D08D8" w14:paraId="0D233C32" w14:textId="77777777">
      <w:pPr>
        <w:rPr>
          <w:sz w:val="24"/>
          <w:szCs w:val="24"/>
        </w:rPr>
      </w:pPr>
    </w:p>
    <w:p w:rsidRPr="0041265B" w:rsidR="003D08D8" w:rsidP="00997B7A" w:rsidRDefault="003D08D8" w14:paraId="1BC91206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:rsidRPr="0041265B" w:rsidR="003D08D8" w:rsidP="00997B7A" w:rsidRDefault="003D08D8" w14:paraId="261248E7" w14:textId="77777777">
      <w:pPr>
        <w:rPr>
          <w:sz w:val="24"/>
          <w:szCs w:val="24"/>
        </w:rPr>
      </w:pPr>
    </w:p>
    <w:p w:rsidRPr="0041265B" w:rsidR="003D08D8" w:rsidP="00997B7A" w:rsidRDefault="003D08D8" w14:paraId="268386F5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This letter serves as our official request that the Indiana Education Employment Relations Board accept our amended bargaining unit and issue certification of the new bargaining unit.</w:t>
      </w:r>
    </w:p>
    <w:p w:rsidRPr="0041265B" w:rsidR="003D08D8" w:rsidP="00997B7A" w:rsidRDefault="003D08D8" w14:paraId="1EDD31F5" w14:textId="77777777">
      <w:pPr>
        <w:rPr>
          <w:sz w:val="24"/>
          <w:szCs w:val="24"/>
        </w:rPr>
      </w:pPr>
    </w:p>
    <w:p w:rsidRPr="0041265B" w:rsidR="003D08D8" w:rsidP="00997B7A" w:rsidRDefault="003D08D8" w14:paraId="26D24C63" w14:textId="1D7A3756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Pursuant to IEERB rules, the notice of the proposed amendment in the bargaining unit was provided via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Content>
          <w:r w:rsidRPr="00651F9A" w:rsidR="0077147C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proofErr w:type="gramStart"/>
      <w:r w:rsidRPr="0041265B">
        <w:rPr>
          <w:sz w:val="24"/>
          <w:szCs w:val="24"/>
        </w:rPr>
        <w:t>on</w:t>
      </w:r>
      <w:proofErr w:type="gramEnd"/>
      <w:r w:rsidRPr="0041265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51F9A" w:rsidR="00997B7A">
            <w:rPr>
              <w:rStyle w:val="PlaceholderText"/>
              <w:rFonts w:eastAsiaTheme="minorHAnsi"/>
            </w:rPr>
            <w:t>Click here to enter a date.</w:t>
          </w:r>
        </w:sdtContent>
      </w:sdt>
      <w:r w:rsidRPr="0041265B">
        <w:rPr>
          <w:sz w:val="24"/>
          <w:szCs w:val="24"/>
        </w:rPr>
        <w:t>.  A copy of the notice is enclosed for your review.</w:t>
      </w:r>
    </w:p>
    <w:p w:rsidRPr="0041265B" w:rsidR="003D08D8" w:rsidP="00997B7A" w:rsidRDefault="003D08D8" w14:paraId="6CC93745" w14:textId="77777777">
      <w:pPr>
        <w:rPr>
          <w:sz w:val="24"/>
          <w:szCs w:val="24"/>
        </w:rPr>
      </w:pPr>
    </w:p>
    <w:p w:rsidRPr="0041265B" w:rsidR="003D08D8" w:rsidP="35A5E94F" w:rsidRDefault="003D08D8" w14:paraId="5470CF24" w14:textId="77CCFDE0">
      <w:pPr>
        <w:rPr>
          <w:sz w:val="24"/>
          <w:szCs w:val="24"/>
        </w:rPr>
      </w:pPr>
      <w:r w:rsidRPr="35A5E94F" w:rsidR="35A5E94F">
        <w:rPr>
          <w:sz w:val="24"/>
          <w:szCs w:val="24"/>
        </w:rPr>
        <w:t xml:space="preserve">The </w:t>
      </w:r>
      <w:r w:rsidRPr="35A5E94F" w:rsidR="35A5E94F">
        <w:rPr>
          <w:sz w:val="24"/>
          <w:szCs w:val="24"/>
        </w:rPr>
        <w:t xml:space="preserve">proposed </w:t>
      </w:r>
      <w:r w:rsidRPr="35A5E94F" w:rsidR="35A5E94F">
        <w:rPr>
          <w:sz w:val="24"/>
          <w:szCs w:val="24"/>
        </w:rPr>
        <w:t>definition of the bargaining unit is:</w:t>
      </w:r>
    </w:p>
    <w:sdt>
      <w:sdtPr>
        <w:id w:val="-2080505642"/>
        <w:showingPlcHdr/>
        <w:placeholder>
          <w:docPart w:val="DefaultPlaceholder_1081868574"/>
        </w:placeholder>
        <w:rPr>
          <w:sz w:val="24"/>
          <w:szCs w:val="24"/>
        </w:rPr>
      </w:sdtPr>
      <w:sdtContent>
        <w:p w:rsidRPr="0041265B" w:rsidR="003D08D8" w:rsidP="00997B7A" w:rsidRDefault="001E595C" w14:paraId="79B1B9BD" w14:textId="2A5D07C6">
          <w:pPr>
            <w:rPr>
              <w:sz w:val="24"/>
              <w:szCs w:val="24"/>
            </w:rPr>
          </w:pPr>
          <w:r w:rsidRPr="00651F9A">
            <w:rPr>
              <w:rStyle w:val="PlaceholderText"/>
              <w:rFonts w:eastAsiaTheme="minorHAnsi"/>
            </w:rPr>
            <w:t>Click here to enter text.</w:t>
          </w:r>
        </w:p>
      </w:sdtContent>
    </w:sdt>
    <w:p w:rsidRPr="0041265B" w:rsidR="003D08D8" w:rsidP="00997B7A" w:rsidRDefault="003D08D8" w14:paraId="322F8F48" w14:textId="77777777">
      <w:pPr>
        <w:rPr>
          <w:sz w:val="24"/>
          <w:szCs w:val="24"/>
        </w:rPr>
      </w:pPr>
    </w:p>
    <w:p w:rsidRPr="0041265B" w:rsidR="003D08D8" w:rsidP="00997B7A" w:rsidRDefault="003D08D8" w14:paraId="28981550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:rsidR="003D08D8" w:rsidP="00997B7A" w:rsidRDefault="003D08D8" w14:paraId="71B80F0F" w14:textId="77777777">
      <w:pPr>
        <w:rPr>
          <w:sz w:val="24"/>
          <w:szCs w:val="24"/>
        </w:rPr>
      </w:pPr>
    </w:p>
    <w:p w:rsidR="001E595C" w:rsidP="00997B7A" w:rsidRDefault="001E595C" w14:paraId="5DD94EB4" w14:textId="77777777">
      <w:pPr>
        <w:rPr>
          <w:sz w:val="24"/>
          <w:szCs w:val="24"/>
        </w:rPr>
      </w:pPr>
    </w:p>
    <w:p w:rsidRPr="0041265B" w:rsidR="001E595C" w:rsidP="00997B7A" w:rsidRDefault="001E595C" w14:paraId="74AD36F0" w14:textId="77777777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  <w:gridCol w:w="1710"/>
        <w:gridCol w:w="4855"/>
      </w:tblGrid>
      <w:tr w:rsidR="001E595C" w:rsidTr="001E595C" w14:paraId="020EB367" w14:textId="77777777">
        <w:sdt>
          <w:sdtPr>
            <w:rPr>
              <w:sz w:val="24"/>
              <w:szCs w:val="24"/>
            </w:rPr>
            <w:id w:val="997694983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single" w:color="auto" w:sz="4" w:space="0"/>
                  <w:left w:val="nil"/>
                  <w:bottom w:val="nil"/>
                  <w:right w:val="nil"/>
                </w:tcBorders>
              </w:tcPr>
              <w:p w:rsidR="001E595C" w:rsidP="00997B7A" w:rsidRDefault="001E595C" w14:paraId="10B81B59" w14:textId="617A72C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4A165BA1" w14:textId="77777777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09800459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855" w:type="dxa"/>
                <w:tcBorders>
                  <w:top w:val="single" w:color="auto" w:sz="4" w:space="0"/>
                  <w:left w:val="nil"/>
                  <w:bottom w:val="nil"/>
                  <w:right w:val="nil"/>
                </w:tcBorders>
              </w:tcPr>
              <w:p w:rsidR="001E595C" w:rsidP="00997B7A" w:rsidRDefault="001E595C" w14:paraId="01FDD630" w14:textId="7F325C92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1E595C" w:rsidTr="001E595C" w14:paraId="141A9B78" w14:textId="77777777"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5B027761" w14:textId="7D175E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 Employe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0472436F" w14:textId="77777777">
            <w:pPr>
              <w:rPr>
                <w:sz w:val="24"/>
                <w:szCs w:val="24"/>
              </w:rPr>
            </w:pPr>
          </w:p>
        </w:tc>
        <w:tc>
          <w:tcPr>
            <w:tcW w:w="4855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08AA9B75" w14:textId="56C5FC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Exclusive Representative</w:t>
            </w:r>
          </w:p>
        </w:tc>
      </w:tr>
    </w:tbl>
    <w:p w:rsidRPr="0041265B" w:rsidR="00823AE5" w:rsidRDefault="00823AE5" w14:paraId="6B441286" w14:textId="77777777">
      <w:pPr>
        <w:rPr>
          <w:sz w:val="24"/>
          <w:szCs w:val="24"/>
        </w:rPr>
      </w:pPr>
    </w:p>
    <w:sectPr w:rsidRPr="0041265B" w:rsidR="00823AE5" w:rsidSect="006329C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E595C"/>
    <w:rsid w:val="003D08D8"/>
    <w:rsid w:val="0041265B"/>
    <w:rsid w:val="00621CE3"/>
    <w:rsid w:val="00726B63"/>
    <w:rsid w:val="0077147C"/>
    <w:rsid w:val="00823AE5"/>
    <w:rsid w:val="00997B7A"/>
    <w:rsid w:val="00AB08E1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1E673BAE-F5C8-405A-ADE7-03D0D3ED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hAnsi="Century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D08D8"/>
    <w:rPr>
      <w:rFonts w:ascii="Times New Roman" w:hAnsi="Times New Roman" w:eastAsia="Times New Roman" w:cs="Times New Roman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21CE3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1CE3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21CE3"/>
    <w:rPr>
      <w:rFonts w:ascii="Segoe UI" w:hAnsi="Segoe UI" w:eastAsia="Times New Roman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glossaryDocument" Target="glossary/document.xml" Id="rId6" /><Relationship Type="http://schemas.openxmlformats.org/officeDocument/2006/relationships/fontTable" Target="fontTable.xml" Id="rId5" /><Relationship Type="http://schemas.openxmlformats.org/officeDocument/2006/relationships/customXml" Target="../customXml/item3.xml" Id="rId10" /><Relationship Type="http://schemas.openxmlformats.org/officeDocument/2006/relationships/hyperlink" Target="mailto:efile@ieerb.in.gov" TargetMode="External" Id="rId4" /><Relationship Type="http://schemas.openxmlformats.org/officeDocument/2006/relationships/customXml" Target="../customXml/item2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ED12FA8F0C4E48F68AC12DE5518C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4DC1-4677-44EE-93FA-682F635157D0}"/>
      </w:docPartPr>
      <w:docPartBody>
        <w:p w:rsidR="00872B38" w:rsidRDefault="0009737C" w:rsidP="0009737C">
          <w:pPr>
            <w:pStyle w:val="ED12FA8F0C4E48F68AC12DE5518C2E70"/>
          </w:pPr>
          <w:r w:rsidRPr="00651F9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9737C"/>
    <w:rsid w:val="0009737C"/>
    <w:rsid w:val="0087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737C"/>
    <w:rPr>
      <w:color w:val="808080"/>
    </w:rPr>
  </w:style>
  <w:style w:type="paragraph" w:customStyle="1" w:styleId="ED12FA8F0C4E48F68AC12DE5518C2E70">
    <w:name w:val="ED12FA8F0C4E48F68AC12DE5518C2E70"/>
    <w:rsid w:val="000973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Final</Status>
    <Final xmlns="7bbe2988-427c-4715-85b6-749445f1c421">false</Final>
  </documentManagement>
</p:properties>
</file>

<file path=customXml/itemProps1.xml><?xml version="1.0" encoding="utf-8"?>
<ds:datastoreItem xmlns:ds="http://schemas.openxmlformats.org/officeDocument/2006/customXml" ds:itemID="{FD67F660-E3C0-4D3E-B254-8FBE4A40AB24}"/>
</file>

<file path=customXml/itemProps2.xml><?xml version="1.0" encoding="utf-8"?>
<ds:datastoreItem xmlns:ds="http://schemas.openxmlformats.org/officeDocument/2006/customXml" ds:itemID="{1F5BA06E-1D7F-4195-9D39-DD4B0A8F67F4}"/>
</file>

<file path=customXml/itemProps3.xml><?xml version="1.0" encoding="utf-8"?>
<ds:datastoreItem xmlns:ds="http://schemas.openxmlformats.org/officeDocument/2006/customXml" ds:itemID="{820D45D2-2AC5-41BC-BDEC-D0200C039B7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State of Indian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Ingram, Carrie T</cp:lastModifiedBy>
  <cp:revision>6</cp:revision>
  <dcterms:created xsi:type="dcterms:W3CDTF">2018-08-30T19:58:00Z</dcterms:created>
  <dcterms:modified xsi:type="dcterms:W3CDTF">2020-01-15T14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